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Turkey</w:t>
      </w:r>
      <w:r>
        <w:t xml:space="preserve"> </w:t>
      </w:r>
      <w:r>
        <w:t xml:space="preserve">Ankara</w:t>
      </w:r>
    </w:p>
    <w:bookmarkStart w:id="20" w:name="X6ceb6b52c777cf6e2056f47a8f5dc680b06842c"/>
    <w:p>
      <w:pPr>
        <w:pStyle w:val="Heading1"/>
      </w:pPr>
      <w:r>
        <w:t xml:space="preserve">Cover Letter for Paramedic Position in Turkey Ankara</w:t>
      </w:r>
    </w:p>
    <w:p>
      <w:pPr>
        <w:pStyle w:val="FirstParagraph"/>
      </w:pPr>
      <w:r>
        <w:t xml:space="preserve">Dear [Hiring Manager's Name],</w:t>
      </w:r>
    </w:p>
    <w:p>
      <w:pPr>
        <w:pStyle w:val="BodyText"/>
      </w:pPr>
      <w:r>
        <w:t xml:space="preserve">I am writing to express my strong interest in the Paramedic position at your esteemed organization in Turkey, specifically Ankara. With a decade of experience in emergency medical services and a deep passion for community health, I am confident that my skills align with the needs of this dynamic city. Ankara, as the capital of Turkey, is a hub of cultural diversity and rapid urbanization, requiring highly skilled paramedics to address its unique healthcare challenges. I am eager to contribute my expertise in emergency care to support the critical services your institution provides.</w:t>
      </w:r>
    </w:p>
    <w:p>
      <w:pPr>
        <w:pStyle w:val="BodyText"/>
      </w:pPr>
      <w:r>
        <w:t xml:space="preserve">As a certified Paramedic with extensive training in advanced life support, trauma care, and patient assessment, I have consistently delivered compassionate and efficient care in high-pressure environments. My career began in [Your Previous Location/Institution], where I worked alongside emergency responders to manage a wide range of medical emergencies—from cardiac arrests to severe trauma cases. This experience honed my ability to remain calm under pressure, collaborate effectively with multidisciplinary teams, and make quick, informed decisions that save lives.</w:t>
      </w:r>
    </w:p>
    <w:p>
      <w:pPr>
        <w:pStyle w:val="BodyText"/>
      </w:pPr>
      <w:r>
        <w:t xml:space="preserve">What sets me apart is my adaptability and commitment to continuous learning. In Turkey Ankara, where the healthcare landscape is evolving rapidly due to population growth and technological advancements, I believe my ability to integrate new protocols and technologies will be an asset. For instance, during my time in [Previous Location], I became proficient in using state-of-the-art medical equipment such as defibrillators and advanced airway management tools. These skills are directly applicable to the challenges faced by paramedics in Ankara, where timely interventions can mean the difference between life and death.</w:t>
      </w:r>
    </w:p>
    <w:p>
      <w:pPr>
        <w:pStyle w:val="BodyText"/>
      </w:pPr>
      <w:r>
        <w:t xml:space="preserve">One of my most rewarding experiences was working in a multicultural environment, which prepared me for the diverse patient population I would encounter in Ankara. Understanding cultural nuances is essential for building trust with patients and their families, especially in a city like Ankara, where traditional values coexist with modern healthcare practices. My fluency in [Language(s) if applicable] further enables me to communicate effectively with patients from various backgrounds, ensuring they receive the care they need without language barriers.</w:t>
      </w:r>
    </w:p>
    <w:p>
      <w:pPr>
        <w:pStyle w:val="BodyText"/>
      </w:pPr>
      <w:r>
        <w:t xml:space="preserve">Moreover, I am deeply committed to public health initiatives that address the root causes of emergencies. In my previous role, I collaborated with local organizations to conduct community outreach programs focused on first aid education and injury prevention. This work not only empowered individuals to respond to emergencies but also reduced the burden on emergency services. In Ankara, where urbanization and traffic congestion contribute to a high incidence of accidents, such initiatives are more critical than ever. I am excited about the opportunity to contribute to similar efforts in your community.</w:t>
      </w:r>
    </w:p>
    <w:p>
      <w:pPr>
        <w:pStyle w:val="BodyText"/>
      </w:pPr>
      <w:r>
        <w:t xml:space="preserve">My professional journey has been guided by a strong ethical foundation and a dedication to patient-centered care. In Turkey Ankara, where the healthcare system prioritizes both accessibility and quality, I aim to uphold these values by delivering care that is not only technically sound but also empathetic. Whether it’s providing comfort to a frightened child during an ambulance ride or advocating for patients in hospital settings, I approach every situation with integrity and compassion.</w:t>
      </w:r>
    </w:p>
    <w:p>
      <w:pPr>
        <w:pStyle w:val="BodyText"/>
      </w:pPr>
      <w:r>
        <w:t xml:space="preserve">What draws me specifically to Ankara is its unique blend of historical significance and modern innovation. The city’s growing population and expanding infrastructure present both challenges and opportunities for emergency medical services. I am particularly interested in supporting initiatives that leverage technology to improve response times, such as smart ambulance systems or real-time data sharing with hospitals. My background in [specific skills, e.g., "emergency medical dispatch" or "telemedicine"] positions me to contribute meaningfully to these advancements.</w:t>
      </w:r>
    </w:p>
    <w:p>
      <w:pPr>
        <w:pStyle w:val="BodyText"/>
      </w:pPr>
      <w:r>
        <w:t xml:space="preserve">Finally, I am eager to become part of a team that values collaboration and excellence. In Ankara, where the pace of life is fast and the demands on healthcare professionals are high, I am ready to embrace the responsibilities of a Paramedic with enthusiasm and dedication. I believe my combination of technical expertise, cultural sensitivity, and passion for service makes me an ideal candidate for this role.</w:t>
      </w:r>
    </w:p>
    <w:p>
      <w:pPr>
        <w:pStyle w:val="BodyText"/>
      </w:pPr>
      <w:r>
        <w:t xml:space="preserve">Thank you for considering my application. I would be honored to discuss how my skills and experiences can contribute to your organization’s mission of providing exceptional emergency care in Turkey Ankara. Please feel free to contact me at [Your Phone Number] or [Your Email Address] at your earliest convenience. I look forward to the opportunity to interview and further elaborate on my qualification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Turkey Ankara</dc:title>
  <dc:creator/>
  <dc:language>en</dc:language>
  <cp:keywords/>
  <dcterms:created xsi:type="dcterms:W3CDTF">2026-07-21T02:01:23Z</dcterms:created>
  <dcterms:modified xsi:type="dcterms:W3CDTF">2026-07-21T02:01:23Z</dcterms:modified>
</cp:coreProperties>
</file>

<file path=docProps/custom.xml><?xml version="1.0" encoding="utf-8"?>
<Properties xmlns="http://schemas.openxmlformats.org/officeDocument/2006/custom-properties" xmlns:vt="http://schemas.openxmlformats.org/officeDocument/2006/docPropsVTypes"/>
</file>